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Fisher &amp; Paykel Healthcare Corporation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99"/>
        <w:gridCol w:w="5627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574 0100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Lyndal York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fphcare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02F1F595" w:rsidR="00661C78" w:rsidRDefault="00470D96">
      <w:r>
        <w:rPr>
          <w:noProof/>
        </w:rPr>
        <w:drawing>
          <wp:inline distT="0" distB="0" distL="0" distR="0" wp14:anchorId="77897021" wp14:editId="48D087AE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70D96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9</Words>
  <Characters>227</Characters>
  <Application>Microsoft Office Word</Application>
  <DocSecurity>0</DocSecurity>
  <Lines>1</Lines>
  <Paragraphs>1</Paragraphs>
  <ScaleCrop>false</ScaleCrop>
  <Company/>
  <LinksUpToDate>false</LinksUpToDate>
  <CharactersWithSpaces>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34:00Z</dcterms:modified>
</cp:coreProperties>
</file>